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ru</w:t>
      </w:r>
      <w:r>
        <w:t xml:space="preserve"> </w:t>
      </w:r>
      <w:r>
        <w:t xml:space="preserve">Lima</w:t>
      </w:r>
    </w:p>
    <w:bookmarkStart w:id="20" w:name="X43b18fd8a1279f5f0be72a1c6e1940c56db90d1"/>
    <w:p>
      <w:pPr>
        <w:pStyle w:val="Heading1"/>
      </w:pPr>
      <w:r>
        <w:t xml:space="preserve">Internship Application Letter for Dietitian Position</w:t>
      </w:r>
    </w:p>
    <w:bookmarkEnd w:id="20"/>
    <w:p>
      <w:pPr>
        <w:pStyle w:val="FirstParagraph"/>
      </w:pPr>
      <w:r>
        <w:t xml:space="preserve">Juan Carlos Mendoza</w:t>
      </w:r>
    </w:p>
    <w:p>
      <w:pPr>
        <w:pStyle w:val="BodyText"/>
      </w:pPr>
      <w:r>
        <w:t xml:space="preserve">Calle San Martín 205, Miraflores</w:t>
      </w:r>
    </w:p>
    <w:p>
      <w:pPr>
        <w:pStyle w:val="BodyText"/>
      </w:pPr>
      <w:r>
        <w:t xml:space="preserve">Lima, Peru 18</w:t>
      </w:r>
    </w:p>
    <w:p>
      <w:pPr>
        <w:pStyle w:val="BodyText"/>
      </w:pPr>
      <w:r>
        <w:t xml:space="preserve">Phone: +51 998 765 432 | Email: juan.mendoza@dieteticperu.edu.pe</w:t>
      </w:r>
    </w:p>
    <w:p>
      <w:pPr>
        <w:pStyle w:val="BodyText"/>
      </w:pPr>
      <w:r>
        <w:t xml:space="preserve">October 26, 2023</w:t>
      </w:r>
    </w:p>
    <w:p>
      <w:pPr>
        <w:pStyle w:val="BodyText"/>
      </w:pPr>
      <w:r>
        <w:t xml:space="preserve">Human Resources Department</w:t>
      </w:r>
    </w:p>
    <w:p>
      <w:pPr>
        <w:pStyle w:val="BodyText"/>
      </w:pPr>
      <w:r>
        <w:t xml:space="preserve">Centro de Salud Nutricional Lima (CSNL)</w:t>
      </w:r>
    </w:p>
    <w:p>
      <w:pPr>
        <w:pStyle w:val="BodyText"/>
      </w:pPr>
      <w:r>
        <w:t xml:space="preserve">Av. Javier Prado Este 514, San Isidro</w:t>
      </w:r>
    </w:p>
    <w:p>
      <w:pPr>
        <w:pStyle w:val="BodyText"/>
      </w:pPr>
      <w:r>
        <w:t xml:space="preserve">Lima, Peru 15046</w:t>
      </w:r>
    </w:p>
    <w:p>
      <w:pPr>
        <w:pStyle w:val="BodyText"/>
      </w:pPr>
      <w:r>
        <w:t xml:space="preserve">Internship Application Letter: Dietitian Position at Centro de Salud Nutricional Lima</w:t>
      </w:r>
    </w:p>
    <w:p>
      <w:pPr>
        <w:pStyle w:val="BodyText"/>
      </w:pPr>
      <w:r>
        <w:t xml:space="preserve">Dear Hiring Committee,</w:t>
      </w:r>
    </w:p>
    <w:p>
      <w:pPr>
        <w:pStyle w:val="BodyText"/>
      </w:pPr>
      <w:r>
        <w:t xml:space="preserve">As a dedicated and culturally attuned nutrition student with profound respect for Peru's rich culinary heritage, I am writing to express my enthusiastic interest in the Dietitian Internship at Centro de Salud Nutricional Lima (CSNL), as advertised on the Peruvian Association of Nutritionists website. This</w:t>
      </w:r>
      <w:r>
        <w:t xml:space="preserve"> </w:t>
      </w:r>
      <w:r>
        <w:rPr>
          <w:iCs/>
          <w:i/>
        </w:rPr>
        <w:t xml:space="preserve">Internship Application Letter</w:t>
      </w:r>
      <w:r>
        <w:t xml:space="preserve"> </w:t>
      </w:r>
      <w:r>
        <w:t xml:space="preserve">represents not merely a professional opportunity, but a meaningful step toward contributing to Peru's evolving nutritional landscape in Lima—a city where traditional Andean wisdom meets modern public health challenges. My academic background, cultural immersion in Peruvian food systems, and commitment to evidence-based nutrition make me exceptionally well-suited for this role within your esteemed institution.</w:t>
      </w:r>
    </w:p>
    <w:p>
      <w:pPr>
        <w:pStyle w:val="BodyText"/>
      </w:pPr>
      <w:r>
        <w:t xml:space="preserve">Throughout my Bachelor of Science in Nutrition at Universidad Nacional Mayor de San Marcos, I have immersed myself in Peru's diverse dietary traditions. My research on "Quinoa and Sustainable Diets in Coastal Communities" (2022) required extensive fieldwork across Lima's districts—visiting markets like Mercado de Surquillo to document how local vendors incorporate ancestral ingredients like kiwicha and amaranth into contemporary meals. This experience revealed profound insights into how nutritional interventions must respect cultural context, a principle that aligns perfectly with CSNL's community-centered approach in</w:t>
      </w:r>
      <w:r>
        <w:t xml:space="preserve"> </w:t>
      </w:r>
      <w:r>
        <w:rPr>
          <w:bCs/>
          <w:b/>
        </w:rPr>
        <w:t xml:space="preserve">Peru Lima</w:t>
      </w:r>
      <w:r>
        <w:t xml:space="preserve">. I understand that effective dietetics in this region cannot rely on imported Western models but must honor the 3,000-year legacy of Andean food sovereignty. My coursework in "Nutrition Policy and Social Determinants" further prepared me to address Lima's dual burden of malnutrition—where undernutrition persists in marginalized communities while obesity rates soar in urban centers.</w:t>
      </w:r>
    </w:p>
    <w:p>
      <w:pPr>
        <w:pStyle w:val="BodyText"/>
      </w:pPr>
      <w:r>
        <w:t xml:space="preserve">What excites me most about this</w:t>
      </w:r>
      <w:r>
        <w:t xml:space="preserve"> </w:t>
      </w:r>
      <w:r>
        <w:rPr>
          <w:iCs/>
          <w:i/>
        </w:rPr>
        <w:t xml:space="preserve">Internship Application Letter</w:t>
      </w:r>
      <w:r>
        <w:t xml:space="preserve"> </w:t>
      </w:r>
      <w:r>
        <w:t xml:space="preserve">is CSNL's pioneering work at the intersection of dietetics and social justice. I have followed your "Alimentación Sana para Todos" (Healthy Eating for All) initiative that partners with Lima's *comunidades campesinas* to combat micronutrient deficiencies through home gardens and school meal programs. During my volunteer stint at Clinica San Pablo in Barranco last summer, I assisted in developing culturally appropriate meal plans using locally sourced ingredients like</w:t>
      </w:r>
      <w:r>
        <w:t xml:space="preserve"> </w:t>
      </w:r>
      <w:r>
        <w:rPr>
          <w:iCs/>
          <w:i/>
        </w:rPr>
        <w:t xml:space="preserve">camote</w:t>
      </w:r>
      <w:r>
        <w:t xml:space="preserve"> </w:t>
      </w:r>
      <w:r>
        <w:t xml:space="preserve">(sweet potato) and</w:t>
      </w:r>
      <w:r>
        <w:t xml:space="preserve"> </w:t>
      </w:r>
      <w:r>
        <w:rPr>
          <w:iCs/>
          <w:i/>
        </w:rPr>
        <w:t xml:space="preserve">papa amarilla</w:t>
      </w:r>
      <w:r>
        <w:t xml:space="preserve"> </w:t>
      </w:r>
      <w:r>
        <w:t xml:space="preserve">(yellow potato), which reduced food costs by 30% for low-income families. This hands-on experience taught me that successful</w:t>
      </w:r>
      <w:r>
        <w:t xml:space="preserve"> </w:t>
      </w:r>
      <w:r>
        <w:rPr>
          <w:bCs/>
          <w:b/>
        </w:rPr>
        <w:t xml:space="preserve">Dietitian</w:t>
      </w:r>
      <w:r>
        <w:t xml:space="preserve"> </w:t>
      </w:r>
      <w:r>
        <w:t xml:space="preserve">work in Peru Lima requires more than clinical knowledge—it demands empathy, adaptability, and respect for the *mestizo* culinary identity that unites diverse Peruvian communities.</w:t>
      </w:r>
    </w:p>
    <w:p>
      <w:pPr>
        <w:pStyle w:val="BodyText"/>
      </w:pPr>
      <w:r>
        <w:t xml:space="preserve">My proficiency in both English and Spanish (native fluency) positions me to effectively collaborate with international partners like UNICEF Peru while maintaining strong local engagement. I am certified in the WHO's "Nutrition for Emergencies" module and recently completed a 6-month clinical rotation at Hospital Cayetano Heredia, where I managed dietary protocols for diabetic patients using *choclo* (corn) and *guayaba* (guava) as staple components. Crucially, I've studied the unique nutritional challenges of Lima: 40% of children under five in peri-urban zones suffer from anemia due to limited access to iron-rich foods, while high consumption of *papa frita* and sugary *chicha morada* contributes to rising diabetes rates. As a future</w:t>
      </w:r>
      <w:r>
        <w:t xml:space="preserve"> </w:t>
      </w:r>
      <w:r>
        <w:rPr>
          <w:bCs/>
          <w:b/>
        </w:rPr>
        <w:t xml:space="preserve">Dietitian</w:t>
      </w:r>
      <w:r>
        <w:t xml:space="preserve">, I aim to develop interventions that leverage Peru's biodiversity—such as promoting the use of *achira* (canna) in therapeutic diets—to address these issues sustainably.</w:t>
      </w:r>
    </w:p>
    <w:p>
      <w:pPr>
        <w:pStyle w:val="BodyText"/>
      </w:pPr>
      <w:r>
        <w:t xml:space="preserve">I am particularly drawn to CSNL's emphasis on community participation, which mirrors my belief that nutrition solutions must be co-created with residents. In my final undergraduate project, I organized a "Cocina Popular" (Popular Kitchen) workshop in Villa El Salvador, teaching 50 mothers how to fortify *arroz con pollo* (chicken rice) with locally grown spinach and lentils. This initiative reduced household food expenditures by 25% while improving nutritional diversity—a model I am eager to refine under your mentorship in</w:t>
      </w:r>
      <w:r>
        <w:t xml:space="preserve"> </w:t>
      </w:r>
      <w:r>
        <w:rPr>
          <w:bCs/>
          <w:b/>
        </w:rPr>
        <w:t xml:space="preserve">Peru Lima</w:t>
      </w:r>
      <w:r>
        <w:t xml:space="preserve">. Your institution's partnership with the Ministry of Health on the "Lima Sana" campaign also resonates deeply; I would be honored to contribute data collection and community outreach support for their upcoming micronutrient supplementation drive in Rimac district.</w:t>
      </w:r>
    </w:p>
    <w:p>
      <w:pPr>
        <w:pStyle w:val="BodyText"/>
      </w:pPr>
      <w:r>
        <w:t xml:space="preserve">My commitment extends beyond academic requirements. I have spent 18 months volunteering with the non-profit "Alimentos del Pueblo," distributing nutritional kits containing *choclo* and *lentejas* (lentils) to families in Comas. This grassroots experience taught me that trust is built through consistent presence—not just clinical expertise. In Lima, where cultural humility is as vital as medical knowledge, I learned to listen first: understanding that a family's reluctance to accept dietary advice often stems from historical mistrust of external interventions. As a Dietitian intern at CSNL, I would approach every interaction with this principle—recognizing that Peru's nutritional future depends on honoring its ancestral food wisdom while embracing evidence-based innovation.</w:t>
      </w:r>
    </w:p>
    <w:p>
      <w:pPr>
        <w:pStyle w:val="BodyText"/>
      </w:pPr>
      <w:r>
        <w:t xml:space="preserve">This</w:t>
      </w:r>
      <w:r>
        <w:t xml:space="preserve"> </w:t>
      </w:r>
      <w:r>
        <w:rPr>
          <w:iCs/>
          <w:i/>
        </w:rPr>
        <w:t xml:space="preserve">Internship Application Letter</w:t>
      </w:r>
      <w:r>
        <w:t xml:space="preserve"> </w:t>
      </w:r>
      <w:r>
        <w:t xml:space="preserve">reflects my deep respect for the legacy of Peruvian nutrition. From the Inca's terraced *waru waru* farming systems to today's innovative health initiatives, I am eager to contribute to a tradition that views food as medicine. CSNL’s mission—"Nutrition with Heart, Rooted in Peru"—aligns perfectly with my professional values and vision for</w:t>
      </w:r>
      <w:r>
        <w:t xml:space="preserve"> </w:t>
      </w:r>
      <w:r>
        <w:rPr>
          <w:bCs/>
          <w:b/>
        </w:rPr>
        <w:t xml:space="preserve">Dietitian</w:t>
      </w:r>
      <w:r>
        <w:t xml:space="preserve"> </w:t>
      </w:r>
      <w:r>
        <w:t xml:space="preserve">work in Lima. I am confident that my blend of academic rigor, cultural fluency, and hands-on community experience will allow me to immediately support your programs while learning from your exceptional team.</w:t>
      </w:r>
    </w:p>
    <w:p>
      <w:pPr>
        <w:pStyle w:val="BodyText"/>
      </w:pPr>
      <w:r>
        <w:t xml:space="preserve">Thank you for considering my application for the Dietitian Internship at CSNL. I have attached my CV and academic transcripts for your review and welcome the opportunity to discuss how my skills in community nutrition, Peruvian food systems analysis, and cross-cultural communication can benefit your work in</w:t>
      </w:r>
      <w:r>
        <w:t xml:space="preserve"> </w:t>
      </w:r>
      <w:r>
        <w:rPr>
          <w:bCs/>
          <w:b/>
        </w:rPr>
        <w:t xml:space="preserve">Peru Lima</w:t>
      </w:r>
      <w:r>
        <w:t xml:space="preserve">. I am available for an interview at your earliest convenience.</w:t>
      </w:r>
    </w:p>
    <w:p>
      <w:pPr>
        <w:pStyle w:val="BodyText"/>
      </w:pPr>
      <w:r>
        <w:t xml:space="preserve">Sincerely,</w:t>
      </w:r>
      <w:r>
        <w:br/>
      </w:r>
      <w:r>
        <w:t xml:space="preserve">Juan Carlos Mendoz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 Peru Lima</dc:title>
  <dc:creator/>
  <dc:language>en</dc:language>
  <cp:keywords/>
  <dcterms:created xsi:type="dcterms:W3CDTF">2025-12-09T04:50:17Z</dcterms:created>
  <dcterms:modified xsi:type="dcterms:W3CDTF">2025-12-09T04:50:17Z</dcterms:modified>
</cp:coreProperties>
</file>

<file path=docProps/custom.xml><?xml version="1.0" encoding="utf-8"?>
<Properties xmlns="http://schemas.openxmlformats.org/officeDocument/2006/custom-properties" xmlns:vt="http://schemas.openxmlformats.org/officeDocument/2006/docPropsVTypes"/>
</file>